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2</w:t>
      </w:r>
      <w:r>
        <w:t xml:space="preserve"> </w:t>
      </w:r>
      <w:r>
        <w:t xml:space="preserve">สังคม</w:t>
      </w:r>
      <w:r>
        <w:t xml:space="preserve"> </w:t>
      </w:r>
      <w:r>
        <w:t xml:space="preserve">การเผยแผ่พระพุทธศาสนาที่เข้าสู่ประเทศเมียนมาและประเทศลาว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// สวัสดีครับ คุณครู // สวัสดีนะครับ สวัสดีคุณครูเป็นครั้งแรกนะครับ ที่เราพบเจอกัน ก็ขอขอบคุณซึ่งเป็ยเรื่องราวที่เกี่ยวข้องกับพระพุทธศาสนาด้วยกันนะครับ เพราะฉะนั้นแล้วเราจะเรียนกันด้วยเรื่องพระพุทธศาสนาเข้าสู่ประเทศเมียนมาร์และประเทศลาวมีความมั่นคงและความอุดมสมบูรณ์ของประเทศนั้น ๆ นะครัยแรกนะครับ ให้นักเรียนอธิบายกายเผยแพร่เข้าสู่ประเทศลาวและประเทศเมียนมาร์ทุกข้อนะครับ ใน 3 ข้อนี้ เรามาเริ่มอันนี้ คือ ภาพของวัดใช่ไหมครับ มันสื่อให้เราใช่ไหมครับ เพราะฉะนั้นแล้ว รุปนี้สื่อให้เห็นถึงการกราบไหว้นะครับ ซึ่งเป็นพระคู่บ้านคู่เมืองของจังหวัดพิษณุโลกนักเรียนกำลังคิดอะไรอยู่ขณะการไหว้ มีไหมครับ นอกเหนือจาก 1.ศรัทธา 2. ขอพะรข้อที่ 2 ครับ นักเรียนเคยไปไหว้พระที่วัดไมาก ๆ ในศาสนาพุทธนะครับ ต่อมาครับ ไหมครับ ว่าเราไหว้พระเพราะอะไรละลึกถึงอะไร พระพุทธ พระธรรม พระสงฆ์เพื่อให้เราทำไมเอ่ย จิตใจสงบและเป็นสิริมงคลกันนะครับ คือ เจดีชเวดากองใช่ไหมครับ เพราะฉะนั้นแล้วสิ่งที่หุ้มอยู่บนเจดี คือ สีอะไรขึ้นชื่อมากที่สุดในการไหว้ของประเทศพม่าหรือเมียนเนินเขา อะไรเอ่ย เชียงกุตระ หรือเมืองย่างกุ้งเจดีชเวดากองก็ตั้งอยู้บริเวณเนินเขากุตระไม่ได้มากมากนะครับ เพราะมันเป็นรูปนะครับ ต่อมาครับ ที่ครูบอกว่าเนืองจากในรูปนะครับ เยอะนะครับ ทีนี้ทราบไหมครับ ว่าคำว่า</w:t>
      </w:r>
      <w:r>
        <w:t xml:space="preserve"> </w:t>
      </w:r>
      <w:r>
        <w:t xml:space="preserve">“</w:t>
      </w:r>
      <w:r>
        <w:t xml:space="preserve">ชเวดากอง</w:t>
      </w:r>
      <w:r>
        <w:t xml:space="preserve">”</w:t>
      </w:r>
      <w:r>
        <w:t xml:space="preserve"> </w:t>
      </w:r>
      <w:r>
        <w:t xml:space="preserve">มาจากอะไรถูกต้องไหม บางคนบอกเป็นชื่อเก่านะครับ เฉลยครับ ก็คือเป็นอะไร เป็นเจดีชเวดากอง ก็คือมากจากคำว่านะครับ นักเรียนจะตีเป็นคำพูดอะไร เช่น ทองแห่งเมืองต่อกันเลยครับ ต่อมาเป็นประเทศลาว ประเทศลาวนะครับ นะครับ ซึ่งลักษณะของเจดีนี้นะครับ มีความแตกต่างกับอีกสีเหลือหนึ่งนะครับ ลักษณะคล้ายกันไหมนะครับ ลักษณะเป็น 4 เหลี่ยมและเป็นพีระมิดต่อมาครับ นอกจากเป็นเมืองหลวงแล้ว ก็เป็นอะไรเพิ่มขึ้นให้กับชีวิตก็จะไปขอพรกับเจดีนี้สถานที่ที่เป็นที่สำคัญอีกแห่งหนึ่งเดือน 12 นั่นเอง คือ เดือนเพ็ญเดือน ใช่ไหมครับ แต่วันข้างหน้าเราต้องมีโอกาสแน่นอนครับ ของรุปภาพนี้นะครับ ชื่อนครวัดก็คือเป็นหมุ่ปราสาทเราจะตีได้เท่าไรทราบไหม 1,000 ไล่ ถูกต้องไหมครับ ถูกต้องนะครับ ในการที่เราจะไปท่องเที่ยว ณ สถานที่แห่งนี้ได้เรียนรู้นี่เราจะมีการทำกิจกรรม งอกเซิน หรือ วัดเนินหยกนั่นเอง วัฒนธรรมระหว่างประเทศต่อมาครับ ประเทศมาเลเซีย ประเทศนี้ก็ถือว่าชัยมังครารามซึ่งเป็นวัดไทยหรือ 2 วัด 3 วัด มีมากกว่า 1 วัดนะครับ ที่ตั้งอยู่ในเกาะปีนังนะครับ ซึ่งมีอายุมากกว่า 120 ปีนั่นเองนะครับ ประเทศอื่น ๆ ก็ยังรู้จักอีก เกิดอะไรขึ้นครับ เกิดความต่อมาครับ เป็นประเทศสิงคโปร์ ประเทศสิงคโปร์นี้วัดอะไรเอ่ย วัดเขี้ยวแก้วนั่นเอง พระพุทธศาสนานิกาย หรือ นะครับ ซึ่งประเทศจีนกับกำพูชา ขอโทษครับ การผสมผสานกันละ เพราะอะไร เพราะมีการค้าขายเข้ามาสู่ประเทศสิงคโปร์ ต่อมาครับ ที่มีความสำคัญเลย ก็คือบูโนพุฑโธบุโรพุฑโธ ถือว่าเป็นและประเทศอินเดียนะครับ และประเทศอินเดียใช่ไหมครับ เพราะว่ามีการผสมผสานอยู่ตลอดเพราะมีการเผยแพร่นะครับ และที่สำคัญนะครับ ทำไมเป็นที่น่าเลื่อมใสชื่อประเทศและชื่อสถายที่ มีทั้งหมดกี่เลขเอ่ยเขียนเลขครับ เช่น เลขที่ 1 ตรงกับประเทศไทย 7 เลข เพราะฉะนั้นมีทั้งหมดกี่กลุ่มทำได้นะครับ พร้อมไหมครับ นักเรียนปลายทางนะครับ ดูพร้อม ๆ กันเรามาดูกันนะครับ นักเรียนปลายทางนะครับเลขที่ 5 นะครับ ต่อมาครับ กลุ่มที่ 3 ครับกลุ่มที่ 4 ครับ ตอนนี้มีเลข 1 เลข 2 เลข 5 อยู่ในแผนที่กลุ่มที่ 5 ครับ อินโดนีเซียเลขที่ 6 นะครับ เดี๋ยวมาดูกันครับว่าถูกต้องไหมเลขที่ 1 อยู่ประเทศมาเลเซียต่อมารูปที่ 2 ครับ เป็นประเทศเวียดนามชื่อว่าอะไร เลขที่ 2 อยู่ที่ประเทศเวียดนามถูกต้องนะครับนะครับ ถูกต้อง เลขที่ 4 ครับประเทศลาว ชื่อมาพระธาตุหลวงกำพพูชาใช่ไหม ประเทศอินโดนะครับชื่อมาว่าอะไร เจดีชเวดากองนะครับ สถานที่ใดนะครับ หรือล่องลอยประวัติศาสเฉียงใต้นะครับ เรามาดูเรื่องของประวัติกันก่อนนิดหนึ่ง36 นั่นเองนะครับ พระเจ้า พระเจ้าเทวานำ…สมัยก่อนอนุราธปุระสมัยโปโรก็จะมีความรุ่งเรืองบ้างพระสงฆ์นี่ทำไมเอ่ย 2 อาจจะมีวงค์คราวในยุคสมัยนั้น ๆ ต้องฟื้นฟูใหม่ต้องทำไมเอ่ย ผู้นำที่จะมานำพระพุทธศาสนามาจากประเทศอื่น ๆ ประเทศพม่าบ้างมาสืบอายุในเรื่องของวันสำคัญหรือประเพณีต่าง ๆ ที่เกี่ยวข้องกับศาสนาพประเทศพม่าและประเทศลาวในชั่วโมงนี้หรือว่าส่างสมาธูตพุทธศัวอันนี้ คือ ประวัติโดยย่อของประเทศพม่ามีได้ครับ เนื่องจากอะไรน่ะก็จะได้รับ พระพุทธศาสนาจากเหรวาสต่อมานะครับ ในพระเจ้าเถระพระเจ้าฟ้างุ่มนะครับ ต่อมาก็อะไรอีกนี่นะครับ รุปภาพด้านนี้นะครับ เป็นรูปของพรนักเรียนทราบถึงปัญหาหรือยังว่าปัญหาของประเทศลาวและพมว่เพราะฉะนั้นในตอนนี้นี่ นักเรียนสามารถค้นหาจากหนักสือเรียนนะครับ ขอเป็นกลุ่ม 1 กับกลุ่ม 2 ก่อนทีนี้ขอเชิญกลุ่มที่ 1 และกลุ่มที่ 2 นะครับสงครามเราสามารถเขียนต่อได้เลยนะครับ ต่อมาเป็นประเทศลาวนะครับ นักเรียนขาดการทำให้เพื่อนหน่อยครับ ทั้ง 2 กลุ่ม กลุ่มที่ 1 เขาตอบว่าพระเจ้าอโศกได้แต่งงานมีลูกเขวในเรื่องของการนับถือศาสนาถูกต้องไหมครับ อย่างที่ประวัติหรือเป็นผู้นำตั้งแต่แรกตอบได้ดีเลย เพราะมีการขาดทำนุบำรุงตั้งแต่แรกเพราะว่ามีผู้นำเกิดขึ้นใหม่มาดูคำถามนะครับ เพราะเหตุใดประเทศของ เพราะอะไรเอ่ย ศาสนาพุทธมีอิทธิพลตอบครับ ได้รับอิทธิพลมาจากประเทศอินเดียเพราะอะไรเอ่ย พระยังลังกานะครับ จึงทำให้เป็นศูนย์กลางพุทธด้วยนะครับ เพราะมันมีประวัติได้รับในเรื่องของศึกษาเผยแพร่พระพุทธศาสนานะครับ นี่ คือ ประเด็นครับที่ส่งเสริม ผู้นำที่ส่งเสริมความรุ่งเรืองหลังจากมีการเผยแพร่หลังจากนั้นก็ส่งตัวแทนกลุ่มละ 1 คนออกมานักเรียนสังเกตได้ว่ามีทั้งหมดกี่ประเด็นเอ่ยตอบนั่นเองนะครับ ในส่วนนี้ให้นักเรียนช่วยกันทำในช่วงนี้ให้นักเรียนปฏิบัติกิจกรรมได้เลยครับนี้ด้วยนะครับ เดี๋ยวมาดูเพื่อนต้นทางได้นะครับ บางครั้งนี่การที่นักเรียนหาข้อมูล 1 สถานวนไปดูได้นะครับ ว่าเพื่อนตอบอย่างไรแต่ห้ามลอกตรงนี้มีประมาณ 3 กลุ่มแล้วนะครับ ซักซ้อมเลยครับพร้อมหรือยังครับ นักเรียนดูสิว่ากลุ่มใดจะได้เป็นกลุ่มที่นำเสนอกลุ่มไหนเอ่ย กลุ่มที่ 2 นะครับ// ค่ะ ดิฉันชื่อเด็กหญิงเชาวิกาพระเจ้าฟ้างุ่มค่ะ หลวงหรือพระเจดีจุฬามนีก็คือเถรวาทค่ะ ข้อที่ 2 ค่ะพร้อมพระสงฆ์อีก 20 รูปเดินทางมาลาวมากขึ้นนั่นเองนะครับ ปรบมือและกลุ่มที่ 5 ต้องแข่งกันนะครับ พร้อมหรือยัง// ใครเป็นผู้เผยแพร่พระพุทธศาสนาอนุรุตมหาราชชื่อเดิมชื่อศาสนานิกาย ประเทศเมียนมาร์นับถือนับถือศาสนามากขึ้น สร้างเจดีมากขึ้นพระพุทธศาสนา // ปรบมือให้กลุ่มเมียนมาร์อย่างแน่นอนครับ เพราะว่า 13 ประเด็นที่ 3. คืออะไรครับนะครับ เรามาดูในเรื่องของประเด็นกันครับ ใช่ไหม มีอะไรอีก นอกจากมีอิทธิพลแล้วในการจัดระเบียบสังคมได้ ต่อมามีการทำสังคนาไหมอาเซียนของเรา เมียนมาร์ สิงคโปร์นะครับ หรือเอาไปสถานที่ต่าง ๆ สวัสดีครับ // นักเรียนเคารพ ขอบคุณค่ะ คุณครู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2 สังคม การเผยแผ่พระพุทธศาสนาที่เข้าสู่ประเทศเมียนมาและประเทศลาว</dc:title>
  <dc:creator/>
  <cp:keywords/>
  <dcterms:created xsi:type="dcterms:W3CDTF">2021-03-23T09:15:10Z</dcterms:created>
  <dcterms:modified xsi:type="dcterms:W3CDTF">2021-03-23T09:1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ธันวาคม 2563 เวลา 09.09 น.</vt:lpwstr>
  </property>
  <property fmtid="{D5CDD505-2E9C-101B-9397-08002B2CF9AE}" pid="3" name="subtitle">
    <vt:lpwstr/>
  </property>
</Properties>
</file>